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2C8684" w14:textId="1EF039EB" w:rsidR="001349AE" w:rsidRPr="00AF7676" w:rsidRDefault="00FC677C" w:rsidP="00AF7676">
      <w:pPr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AF7676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>Автор, ответственный за переписку:</w:t>
      </w:r>
      <w:r w:rsidRPr="00AF767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="001349AE" w:rsidRPr="00AF7676">
        <w:rPr>
          <w:rFonts w:ascii="Times New Roman" w:hAnsi="Times New Roman" w:cs="Times New Roman"/>
          <w:sz w:val="28"/>
          <w:szCs w:val="28"/>
          <w:shd w:val="clear" w:color="auto" w:fill="FFFFFF"/>
        </w:rPr>
        <w:t>Максимова Александра Александровна, аспирант</w:t>
      </w:r>
    </w:p>
    <w:p w14:paraId="3963DA16" w14:textId="00EAA0E7" w:rsidR="001349AE" w:rsidRPr="00AF7676" w:rsidRDefault="001349AE" w:rsidP="00AF7676">
      <w:pPr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AF7676">
        <w:rPr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  <w:t>Maksimova Aleksandra Aleksandrovna, postgraduate student</w:t>
      </w:r>
    </w:p>
    <w:p w14:paraId="6967917A" w14:textId="4AF4AA42" w:rsidR="001349AE" w:rsidRPr="00AF7676" w:rsidRDefault="001349AE" w:rsidP="00AF7676">
      <w:pPr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AF7676">
        <w:rPr>
          <w:rFonts w:ascii="Times New Roman" w:hAnsi="Times New Roman" w:cs="Times New Roman"/>
          <w:sz w:val="28"/>
          <w:szCs w:val="28"/>
          <w:shd w:val="clear" w:color="auto" w:fill="FFFFFF"/>
        </w:rPr>
        <w:t>ФГБНУ научно-исследовательский институт фундаментальной и клинической иммунологии</w:t>
      </w:r>
    </w:p>
    <w:p w14:paraId="27347E18" w14:textId="29A076CB" w:rsidR="001349AE" w:rsidRPr="00AF7676" w:rsidRDefault="001349AE" w:rsidP="00AF7676">
      <w:pPr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AF7676">
        <w:rPr>
          <w:rFonts w:ascii="Times New Roman" w:hAnsi="Times New Roman" w:cs="Times New Roman"/>
          <w:sz w:val="28"/>
          <w:szCs w:val="28"/>
          <w:shd w:val="clear" w:color="auto" w:fill="FFFFFF"/>
        </w:rPr>
        <w:t>Federal State Budgetary Scientific Institution Research Institute of Fundamental and Clinical Immunology</w:t>
      </w:r>
    </w:p>
    <w:p w14:paraId="0BFA1B7F" w14:textId="4EFA85A0" w:rsidR="001349AE" w:rsidRPr="00AF7676" w:rsidRDefault="001349AE" w:rsidP="00AF7676">
      <w:pPr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AF7676">
        <w:rPr>
          <w:rFonts w:ascii="Times New Roman" w:hAnsi="Times New Roman" w:cs="Times New Roman"/>
          <w:sz w:val="28"/>
          <w:szCs w:val="28"/>
          <w:shd w:val="clear" w:color="auto" w:fill="FFFFFF"/>
        </w:rPr>
        <w:t>630099, г. Новосибирск, ул. Ядринцевская, 14</w:t>
      </w:r>
    </w:p>
    <w:p w14:paraId="7BE52629" w14:textId="13278129" w:rsidR="001349AE" w:rsidRPr="00AF7676" w:rsidRDefault="001349AE" w:rsidP="00AF7676">
      <w:pPr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AF767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630099, </w:t>
      </w:r>
      <w:r w:rsidRPr="00AF7676">
        <w:rPr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  <w:t>Novosibirsk, Yadrintsevskaya st., 14</w:t>
      </w:r>
    </w:p>
    <w:p w14:paraId="6D92B7D7" w14:textId="3B0FABDD" w:rsidR="001349AE" w:rsidRPr="00AF7676" w:rsidRDefault="001349AE" w:rsidP="00AF7676">
      <w:pPr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AF7676">
        <w:rPr>
          <w:rFonts w:ascii="Times New Roman" w:hAnsi="Times New Roman" w:cs="Times New Roman"/>
          <w:sz w:val="28"/>
          <w:szCs w:val="28"/>
          <w:shd w:val="clear" w:color="auto" w:fill="FFFFFF"/>
        </w:rPr>
        <w:t>Тел.  +7(383) 222-26-74, факс +7(383) 222-70-28</w:t>
      </w:r>
    </w:p>
    <w:p w14:paraId="17C27DB6" w14:textId="3427AB2A" w:rsidR="001349AE" w:rsidRPr="00AF7676" w:rsidRDefault="00FC677C" w:rsidP="00AF7676">
      <w:pPr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AF7676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>Соавторы:</w:t>
      </w:r>
      <w:r w:rsidRPr="00AF767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="001349AE" w:rsidRPr="00AF7676">
        <w:rPr>
          <w:rFonts w:ascii="Times New Roman" w:hAnsi="Times New Roman" w:cs="Times New Roman"/>
          <w:sz w:val="28"/>
          <w:szCs w:val="28"/>
          <w:shd w:val="clear" w:color="auto" w:fill="FFFFFF"/>
        </w:rPr>
        <w:t>Шевела Екатерина Яковлевна, доктор медицинских наук, ведущий научный сотрудник</w:t>
      </w:r>
      <w:r w:rsidR="00A47A94" w:rsidRPr="00AF767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лаборатории клеточной иммунотерапии</w:t>
      </w:r>
    </w:p>
    <w:p w14:paraId="4DC9FC79" w14:textId="627C37DF" w:rsidR="001349AE" w:rsidRPr="00AF7676" w:rsidRDefault="001349AE" w:rsidP="00AF7676">
      <w:pPr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AF7676">
        <w:rPr>
          <w:rFonts w:ascii="Times New Roman" w:hAnsi="Times New Roman" w:cs="Times New Roman"/>
          <w:sz w:val="28"/>
          <w:szCs w:val="28"/>
          <w:shd w:val="clear" w:color="auto" w:fill="FFFFFF"/>
        </w:rPr>
        <w:t>Сахно Людмила Васильевна, кандидат биологических наук, старший научный сотрудник</w:t>
      </w:r>
      <w:r w:rsidR="00A47A94" w:rsidRPr="00AF767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лаборатории клеточной иммунотерапии</w:t>
      </w:r>
    </w:p>
    <w:p w14:paraId="114BBFCD" w14:textId="6E4CB0CA" w:rsidR="001349AE" w:rsidRPr="00AF7676" w:rsidRDefault="001349AE" w:rsidP="00AF7676">
      <w:pPr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AF7676">
        <w:rPr>
          <w:rFonts w:ascii="Times New Roman" w:hAnsi="Times New Roman" w:cs="Times New Roman"/>
          <w:sz w:val="28"/>
          <w:szCs w:val="28"/>
          <w:shd w:val="clear" w:color="auto" w:fill="FFFFFF"/>
        </w:rPr>
        <w:t>Останин Александра Анатольевич, доктор медицинских наук, профессор, главный научный сотрудник</w:t>
      </w:r>
      <w:r w:rsidR="00A47A94" w:rsidRPr="00AF767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лаборатории клеточной иммунотерапии</w:t>
      </w:r>
    </w:p>
    <w:p w14:paraId="1138C177" w14:textId="6D98D4BD" w:rsidR="001349AE" w:rsidRPr="00AF7676" w:rsidRDefault="001349AE" w:rsidP="00AF7676">
      <w:pPr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AF7676">
        <w:rPr>
          <w:rFonts w:ascii="Times New Roman" w:hAnsi="Times New Roman" w:cs="Times New Roman"/>
          <w:sz w:val="28"/>
          <w:szCs w:val="28"/>
          <w:shd w:val="clear" w:color="auto" w:fill="FFFFFF"/>
        </w:rPr>
        <w:t>Черных Елена Рэмовна, член-корр. РАН, доктор медицинских наук, профессор, заведующая лабораторией</w:t>
      </w:r>
      <w:r w:rsidR="00A47A94" w:rsidRPr="00AF767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лаборатории клеточной иммунотерапии</w:t>
      </w:r>
    </w:p>
    <w:p w14:paraId="28C88C9A" w14:textId="5CF19A02" w:rsidR="001349AE" w:rsidRPr="00AF7676" w:rsidRDefault="00FC677C" w:rsidP="00AF7676">
      <w:pPr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AF7676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>Название статьи:</w:t>
      </w:r>
      <w:r w:rsidRPr="00AF767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="001349AE" w:rsidRPr="00AF7676">
        <w:rPr>
          <w:rFonts w:ascii="Times New Roman" w:hAnsi="Times New Roman" w:cs="Times New Roman"/>
          <w:sz w:val="28"/>
          <w:szCs w:val="28"/>
          <w:shd w:val="clear" w:color="auto" w:fill="FFFFFF"/>
        </w:rPr>
        <w:t>Продукция факторов, участвующих в регуляции фиброза, различными типами макрофагов человека</w:t>
      </w:r>
    </w:p>
    <w:p w14:paraId="3B9A99BF" w14:textId="2535B210" w:rsidR="001349AE" w:rsidRPr="00AF7676" w:rsidRDefault="00E4731A" w:rsidP="00AF7676">
      <w:pPr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8</w:t>
      </w:r>
      <w:r w:rsidR="001349AE" w:rsidRPr="00AF767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страниц, 2 рисунка</w:t>
      </w:r>
    </w:p>
    <w:p w14:paraId="4E5FA4E1" w14:textId="26D10BBB" w:rsidR="001349AE" w:rsidRPr="00AF7676" w:rsidRDefault="00FC677C" w:rsidP="00AF7676">
      <w:pPr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AF7676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>Раздел журнала:</w:t>
      </w:r>
      <w:r w:rsidRPr="00AF767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="001349AE" w:rsidRPr="00AF7676">
        <w:rPr>
          <w:rFonts w:ascii="Times New Roman" w:hAnsi="Times New Roman" w:cs="Times New Roman"/>
          <w:sz w:val="28"/>
          <w:szCs w:val="28"/>
          <w:shd w:val="clear" w:color="auto" w:fill="FFFFFF"/>
        </w:rPr>
        <w:t>Оригинальные статьи</w:t>
      </w:r>
    </w:p>
    <w:p w14:paraId="4735BEB6" w14:textId="593E2423" w:rsidR="001349AE" w:rsidRPr="00AF7676" w:rsidRDefault="001349AE" w:rsidP="00AF7676">
      <w:pPr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AF7676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>Дата</w:t>
      </w:r>
      <w:r w:rsidR="00FC677C" w:rsidRPr="00AF7676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 xml:space="preserve"> отправления</w:t>
      </w:r>
      <w:r w:rsidRPr="00AF7676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>:</w:t>
      </w:r>
      <w:r w:rsidR="00FC677C" w:rsidRPr="00AF767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1</w:t>
      </w:r>
      <w:r w:rsidR="00E4731A">
        <w:rPr>
          <w:rFonts w:ascii="Times New Roman" w:hAnsi="Times New Roman" w:cs="Times New Roman"/>
          <w:sz w:val="28"/>
          <w:szCs w:val="28"/>
          <w:shd w:val="clear" w:color="auto" w:fill="FFFFFF"/>
        </w:rPr>
        <w:t>8</w:t>
      </w:r>
      <w:bookmarkStart w:id="0" w:name="_GoBack"/>
      <w:bookmarkEnd w:id="0"/>
      <w:r w:rsidR="00FC677C" w:rsidRPr="00AF7676">
        <w:rPr>
          <w:rFonts w:ascii="Times New Roman" w:hAnsi="Times New Roman" w:cs="Times New Roman"/>
          <w:sz w:val="28"/>
          <w:szCs w:val="28"/>
          <w:shd w:val="clear" w:color="auto" w:fill="FFFFFF"/>
        </w:rPr>
        <w:t>.02.2020 г</w:t>
      </w:r>
    </w:p>
    <w:p w14:paraId="52CD6CA0" w14:textId="77777777" w:rsidR="001349AE" w:rsidRDefault="001349AE">
      <w:pPr>
        <w:rPr>
          <w:rFonts w:ascii="Arial" w:hAnsi="Arial" w:cs="Arial"/>
          <w:color w:val="666666"/>
          <w:sz w:val="26"/>
          <w:szCs w:val="26"/>
          <w:shd w:val="clear" w:color="auto" w:fill="FFFFFF"/>
        </w:rPr>
      </w:pPr>
    </w:p>
    <w:sectPr w:rsidR="001349A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2MLI0tjQ0MDQ0NzBR0lEKTi0uzszPAykwqgUAQN5VjSwAAAA="/>
  </w:docVars>
  <w:rsids>
    <w:rsidRoot w:val="001349AE"/>
    <w:rsid w:val="001349AE"/>
    <w:rsid w:val="0065425D"/>
    <w:rsid w:val="00A47A94"/>
    <w:rsid w:val="00AC0A6D"/>
    <w:rsid w:val="00AF7676"/>
    <w:rsid w:val="00E4731A"/>
    <w:rsid w:val="00FC6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0960D3"/>
  <w15:chartTrackingRefBased/>
  <w15:docId w15:val="{A31C7DA6-E319-478C-9609-913A3CCC36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1</Pages>
  <Words>173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0-02-17T03:15:00Z</dcterms:created>
  <dcterms:modified xsi:type="dcterms:W3CDTF">2020-02-18T05:42:00Z</dcterms:modified>
</cp:coreProperties>
</file>